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E5290" w14:textId="3413E974" w:rsidR="00921013" w:rsidRDefault="007341A5" w:rsidP="00ED3CDB">
      <w:pPr>
        <w:pStyle w:val="Tytu"/>
        <w:spacing w:after="240"/>
      </w:pPr>
      <w:r>
        <w:t>Fools Engine</w:t>
      </w:r>
    </w:p>
    <w:p w14:paraId="34740F97" w14:textId="77777777" w:rsidR="00ED3CDB" w:rsidRPr="007E2E2D" w:rsidRDefault="00ED3CDB" w:rsidP="00973A05">
      <w:pPr>
        <w:pStyle w:val="Akapitzlist"/>
        <w:numPr>
          <w:ilvl w:val="0"/>
          <w:numId w:val="3"/>
        </w:numPr>
        <w:rPr>
          <w:b/>
          <w:bCs/>
        </w:rPr>
      </w:pPr>
      <w:r w:rsidRPr="007E2E2D">
        <w:rPr>
          <w:rStyle w:val="Wyrnienieintensywne"/>
          <w:b/>
          <w:bCs/>
          <w:i w:val="0"/>
          <w:iCs w:val="0"/>
          <w:color w:val="auto"/>
        </w:rPr>
        <w:t>Entry Point</w:t>
      </w:r>
    </w:p>
    <w:p w14:paraId="7AEFE22D" w14:textId="4C2B4E9F" w:rsidR="007341A5" w:rsidRPr="007E2E2D" w:rsidRDefault="00ED3CDB" w:rsidP="00973A05">
      <w:pPr>
        <w:pStyle w:val="Akapitzlist"/>
        <w:numPr>
          <w:ilvl w:val="1"/>
          <w:numId w:val="3"/>
        </w:numPr>
        <w:rPr>
          <w:b/>
          <w:bCs/>
        </w:rPr>
      </w:pPr>
      <w:r w:rsidRPr="007E2E2D">
        <w:rPr>
          <w:b/>
          <w:bCs/>
        </w:rPr>
        <w:t>C</w:t>
      </w:r>
      <w:r w:rsidR="007341A5" w:rsidRPr="007E2E2D">
        <w:rPr>
          <w:b/>
          <w:bCs/>
        </w:rPr>
        <w:t>ontrol</w:t>
      </w:r>
      <w:r w:rsidRPr="007E2E2D">
        <w:rPr>
          <w:b/>
          <w:bCs/>
        </w:rPr>
        <w:t>led by an engine</w:t>
      </w:r>
    </w:p>
    <w:p w14:paraId="2DC11B80" w14:textId="77777777" w:rsidR="00ED3CDB" w:rsidRPr="00ED3CDB" w:rsidRDefault="00ED3CDB" w:rsidP="00973A05">
      <w:pPr>
        <w:pStyle w:val="Akapitzlist"/>
        <w:numPr>
          <w:ilvl w:val="0"/>
          <w:numId w:val="3"/>
        </w:numPr>
        <w:rPr>
          <w:rStyle w:val="Wyrnienieintensywne"/>
          <w:i w:val="0"/>
          <w:iCs w:val="0"/>
          <w:color w:val="auto"/>
        </w:rPr>
      </w:pPr>
      <w:r w:rsidRPr="00ED3CDB">
        <w:rPr>
          <w:rStyle w:val="Wyrnienieintensywne"/>
          <w:i w:val="0"/>
          <w:iCs w:val="0"/>
          <w:color w:val="auto"/>
        </w:rPr>
        <w:t>Main Layer</w:t>
      </w:r>
    </w:p>
    <w:p w14:paraId="29368D49" w14:textId="77777777" w:rsidR="00ED3CDB" w:rsidRPr="007E2E2D" w:rsidRDefault="00ED3CDB" w:rsidP="00973A05">
      <w:pPr>
        <w:pStyle w:val="Akapitzlist"/>
        <w:numPr>
          <w:ilvl w:val="1"/>
          <w:numId w:val="3"/>
        </w:numPr>
        <w:rPr>
          <w:b/>
          <w:bCs/>
        </w:rPr>
      </w:pPr>
      <w:r w:rsidRPr="007E2E2D">
        <w:rPr>
          <w:b/>
          <w:bCs/>
        </w:rPr>
        <w:t>application lifecycle</w:t>
      </w:r>
    </w:p>
    <w:p w14:paraId="0E8E4986" w14:textId="5D14A92D" w:rsidR="00ED3CDB" w:rsidRPr="007E2E2D" w:rsidRDefault="00ED3CDB" w:rsidP="00973A05">
      <w:pPr>
        <w:pStyle w:val="Akapitzlist"/>
        <w:numPr>
          <w:ilvl w:val="1"/>
          <w:numId w:val="3"/>
        </w:numPr>
        <w:rPr>
          <w:b/>
          <w:bCs/>
        </w:rPr>
      </w:pPr>
      <w:r w:rsidRPr="007E2E2D">
        <w:rPr>
          <w:b/>
          <w:bCs/>
        </w:rPr>
        <w:t>main run loop</w:t>
      </w:r>
    </w:p>
    <w:p w14:paraId="23CB7288" w14:textId="257749C1" w:rsidR="007341A5" w:rsidRPr="007E2E2D" w:rsidRDefault="00ED3CDB" w:rsidP="00973A05">
      <w:pPr>
        <w:pStyle w:val="Akapitzlist"/>
        <w:numPr>
          <w:ilvl w:val="1"/>
          <w:numId w:val="3"/>
        </w:numPr>
        <w:rPr>
          <w:b/>
          <w:bCs/>
        </w:rPr>
      </w:pPr>
      <w:r w:rsidRPr="007E2E2D">
        <w:rPr>
          <w:b/>
          <w:bCs/>
        </w:rPr>
        <w:t>events handling</w:t>
      </w:r>
    </w:p>
    <w:p w14:paraId="0206FDD3" w14:textId="65BCA809" w:rsidR="00ED3CDB" w:rsidRDefault="00ED3CDB" w:rsidP="00973A05">
      <w:pPr>
        <w:pStyle w:val="Akapitzlist"/>
        <w:numPr>
          <w:ilvl w:val="1"/>
          <w:numId w:val="3"/>
        </w:numPr>
      </w:pPr>
      <w:r>
        <w:t>evoking systems</w:t>
      </w:r>
    </w:p>
    <w:p w14:paraId="11875137" w14:textId="5225B7A1" w:rsidR="00ED3CDB" w:rsidRDefault="00ED3CDB" w:rsidP="00973A05">
      <w:pPr>
        <w:pStyle w:val="Akapitzlist"/>
        <w:numPr>
          <w:ilvl w:val="0"/>
          <w:numId w:val="3"/>
        </w:numPr>
      </w:pPr>
      <w:r>
        <w:t>Window Layer</w:t>
      </w:r>
    </w:p>
    <w:p w14:paraId="0EDB7677" w14:textId="50988C40" w:rsidR="00ED3CDB" w:rsidRDefault="00ED3CDB" w:rsidP="00973A05">
      <w:pPr>
        <w:pStyle w:val="Akapitzlist"/>
        <w:numPr>
          <w:ilvl w:val="1"/>
          <w:numId w:val="3"/>
        </w:numPr>
      </w:pPr>
      <w:r>
        <w:t>Events</w:t>
      </w:r>
    </w:p>
    <w:p w14:paraId="22E5A3AB" w14:textId="77777777" w:rsidR="00ED3CDB" w:rsidRDefault="00ED3CDB" w:rsidP="00973A05">
      <w:pPr>
        <w:pStyle w:val="Akapitzlist"/>
        <w:numPr>
          <w:ilvl w:val="1"/>
          <w:numId w:val="3"/>
        </w:numPr>
      </w:pPr>
      <w:r>
        <w:t>Input</w:t>
      </w:r>
    </w:p>
    <w:p w14:paraId="07495230" w14:textId="19E5FCC8" w:rsidR="00ED3CDB" w:rsidRDefault="00ED3CDB" w:rsidP="00973A05">
      <w:pPr>
        <w:pStyle w:val="Akapitzlist"/>
        <w:numPr>
          <w:ilvl w:val="1"/>
          <w:numId w:val="3"/>
        </w:numPr>
      </w:pPr>
      <w:r>
        <w:t>States</w:t>
      </w:r>
    </w:p>
    <w:p w14:paraId="271F441F" w14:textId="6EF510B9" w:rsidR="00ED3CDB" w:rsidRDefault="00ED3CDB" w:rsidP="00973A05">
      <w:pPr>
        <w:pStyle w:val="Akapitzlist"/>
        <w:numPr>
          <w:ilvl w:val="0"/>
          <w:numId w:val="3"/>
        </w:numPr>
      </w:pPr>
      <w:r>
        <w:t>Renderer</w:t>
      </w:r>
    </w:p>
    <w:p w14:paraId="42B0B2E4" w14:textId="02DB47D7" w:rsidR="00AE69E4" w:rsidRDefault="00AE69E4" w:rsidP="00593137">
      <w:pPr>
        <w:pStyle w:val="Akapitzlist"/>
        <w:numPr>
          <w:ilvl w:val="1"/>
          <w:numId w:val="3"/>
        </w:numPr>
      </w:pPr>
      <w:r>
        <w:t>2D</w:t>
      </w:r>
    </w:p>
    <w:p w14:paraId="7EA98517" w14:textId="531B4059" w:rsidR="00ED3CDB" w:rsidRDefault="00AE69E4" w:rsidP="00973A05">
      <w:pPr>
        <w:pStyle w:val="Akapitzlist"/>
        <w:numPr>
          <w:ilvl w:val="0"/>
          <w:numId w:val="3"/>
        </w:numPr>
      </w:pPr>
      <w:r>
        <w:t>Render API abstractions</w:t>
      </w:r>
    </w:p>
    <w:p w14:paraId="578078A3" w14:textId="64ACE2E4" w:rsidR="00AE69E4" w:rsidRDefault="00AE69E4" w:rsidP="00973A05">
      <w:pPr>
        <w:pStyle w:val="Akapitzlist"/>
        <w:numPr>
          <w:ilvl w:val="0"/>
          <w:numId w:val="3"/>
        </w:numPr>
      </w:pPr>
      <w:r>
        <w:t>Debugging suport</w:t>
      </w:r>
    </w:p>
    <w:p w14:paraId="1FAB8DD8" w14:textId="14150756" w:rsidR="00AE69E4" w:rsidRPr="007E2E2D" w:rsidRDefault="00AE69E4" w:rsidP="00973A05">
      <w:pPr>
        <w:pStyle w:val="Akapitzlist"/>
        <w:numPr>
          <w:ilvl w:val="1"/>
          <w:numId w:val="3"/>
        </w:numPr>
        <w:rPr>
          <w:rStyle w:val="Pogrubienie"/>
        </w:rPr>
      </w:pPr>
      <w:r w:rsidRPr="007E2E2D">
        <w:rPr>
          <w:rStyle w:val="Pogrubienie"/>
        </w:rPr>
        <w:t>Logging system</w:t>
      </w:r>
    </w:p>
    <w:p w14:paraId="5AD7D654" w14:textId="7D597B04" w:rsidR="00AE69E4" w:rsidRPr="007E2E2D" w:rsidRDefault="00AE69E4" w:rsidP="00973A05">
      <w:pPr>
        <w:pStyle w:val="Akapitzlist"/>
        <w:numPr>
          <w:ilvl w:val="1"/>
          <w:numId w:val="3"/>
        </w:numPr>
        <w:rPr>
          <w:b/>
          <w:bCs/>
        </w:rPr>
      </w:pPr>
      <w:r w:rsidRPr="007E2E2D">
        <w:rPr>
          <w:b/>
          <w:bCs/>
        </w:rPr>
        <w:t>Profiler</w:t>
      </w:r>
    </w:p>
    <w:p w14:paraId="6CD14AFA" w14:textId="3E6E37FB" w:rsidR="00AE69E4" w:rsidRDefault="00AE69E4" w:rsidP="00973A05">
      <w:pPr>
        <w:pStyle w:val="Akapitzlist"/>
        <w:numPr>
          <w:ilvl w:val="0"/>
          <w:numId w:val="3"/>
        </w:numPr>
      </w:pPr>
      <w:r>
        <w:t>Scripting language</w:t>
      </w:r>
    </w:p>
    <w:p w14:paraId="32BE6809" w14:textId="513E68CA" w:rsidR="00AE69E4" w:rsidRDefault="00AE69E4" w:rsidP="00973A05">
      <w:pPr>
        <w:pStyle w:val="Akapitzlist"/>
        <w:numPr>
          <w:ilvl w:val="0"/>
          <w:numId w:val="3"/>
        </w:numPr>
      </w:pPr>
      <w:r>
        <w:t>Memory menagement system</w:t>
      </w:r>
    </w:p>
    <w:p w14:paraId="6246E2E0" w14:textId="6A085B29" w:rsidR="00AE69E4" w:rsidRDefault="00AE69E4" w:rsidP="00973A05">
      <w:pPr>
        <w:pStyle w:val="Akapitzlist"/>
        <w:numPr>
          <w:ilvl w:val="0"/>
          <w:numId w:val="3"/>
        </w:numPr>
      </w:pPr>
      <w:r>
        <w:t>Entity-component system</w:t>
      </w:r>
    </w:p>
    <w:p w14:paraId="5D9E2542" w14:textId="0FC4989F" w:rsidR="00AE69E4" w:rsidRDefault="00AE69E4" w:rsidP="00973A05">
      <w:pPr>
        <w:pStyle w:val="Akapitzlist"/>
        <w:numPr>
          <w:ilvl w:val="0"/>
          <w:numId w:val="3"/>
        </w:numPr>
      </w:pPr>
      <w:r>
        <w:t>Phisics</w:t>
      </w:r>
    </w:p>
    <w:p w14:paraId="041FC636" w14:textId="6959E10F" w:rsidR="00AE69E4" w:rsidRDefault="00AE69E4" w:rsidP="00973A05">
      <w:pPr>
        <w:pStyle w:val="Akapitzlist"/>
        <w:numPr>
          <w:ilvl w:val="0"/>
          <w:numId w:val="3"/>
        </w:numPr>
      </w:pPr>
      <w:r>
        <w:t>File I/O, Virtual File System</w:t>
      </w:r>
    </w:p>
    <w:p w14:paraId="381BF995" w14:textId="3C2C30AE" w:rsidR="00AE69E4" w:rsidRDefault="00AE69E4" w:rsidP="00973A05">
      <w:pPr>
        <w:pStyle w:val="Akapitzlist"/>
        <w:numPr>
          <w:ilvl w:val="0"/>
          <w:numId w:val="3"/>
        </w:numPr>
      </w:pPr>
      <w:r>
        <w:t>Build system</w:t>
      </w:r>
    </w:p>
    <w:p w14:paraId="06545F27" w14:textId="7C293DE0" w:rsidR="00AE69E4" w:rsidRDefault="00AE69E4" w:rsidP="00973A05">
      <w:pPr>
        <w:pStyle w:val="Akapitzlist"/>
        <w:numPr>
          <w:ilvl w:val="1"/>
          <w:numId w:val="3"/>
        </w:numPr>
      </w:pPr>
      <w:r>
        <w:t>Custom format</w:t>
      </w:r>
    </w:p>
    <w:p w14:paraId="5537B5EE" w14:textId="3A1A5B3A" w:rsidR="00781205" w:rsidRDefault="00781205" w:rsidP="00973A05">
      <w:pPr>
        <w:pStyle w:val="Akapitzlist"/>
        <w:numPr>
          <w:ilvl w:val="1"/>
          <w:numId w:val="3"/>
        </w:numPr>
      </w:pPr>
      <w:r>
        <w:t>Hot swapping assets</w:t>
      </w:r>
    </w:p>
    <w:p w14:paraId="202AA0BB" w14:textId="2D15C407" w:rsidR="00973A05" w:rsidRDefault="00973A05" w:rsidP="00973A05">
      <w:pPr>
        <w:pStyle w:val="Akapitzlist"/>
        <w:numPr>
          <w:ilvl w:val="0"/>
          <w:numId w:val="3"/>
        </w:numPr>
      </w:pPr>
      <w:r>
        <w:t>Systems initialization system</w:t>
      </w:r>
    </w:p>
    <w:p w14:paraId="370E143D" w14:textId="307C70A3" w:rsidR="007E2E2D" w:rsidRDefault="007E2E2D" w:rsidP="00973A05">
      <w:pPr>
        <w:pStyle w:val="Akapitzlist"/>
        <w:numPr>
          <w:ilvl w:val="0"/>
          <w:numId w:val="3"/>
        </w:numPr>
      </w:pPr>
      <w:r>
        <w:t>Scene</w:t>
      </w:r>
    </w:p>
    <w:p w14:paraId="30F9E78C" w14:textId="0B6C2BC6" w:rsidR="007E2E2D" w:rsidRDefault="007E2E2D" w:rsidP="007E2E2D">
      <w:pPr>
        <w:pStyle w:val="Akapitzlist"/>
        <w:numPr>
          <w:ilvl w:val="1"/>
          <w:numId w:val="3"/>
        </w:numPr>
      </w:pPr>
      <w:r>
        <w:t>prefabs</w:t>
      </w:r>
    </w:p>
    <w:sectPr w:rsidR="007E2E2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4091B"/>
    <w:multiLevelType w:val="multilevel"/>
    <w:tmpl w:val="0415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3EEB7951"/>
    <w:multiLevelType w:val="hybridMultilevel"/>
    <w:tmpl w:val="C51C509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EF7167"/>
    <w:multiLevelType w:val="hybridMultilevel"/>
    <w:tmpl w:val="B76EA50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za2tDSzNLcwNzdW0lEKTi0uzszPAykwrQUAL10KWSwAAAA="/>
  </w:docVars>
  <w:rsids>
    <w:rsidRoot w:val="00710A5D"/>
    <w:rsid w:val="00124185"/>
    <w:rsid w:val="003C7A31"/>
    <w:rsid w:val="00593137"/>
    <w:rsid w:val="006A0647"/>
    <w:rsid w:val="00710A5D"/>
    <w:rsid w:val="007341A5"/>
    <w:rsid w:val="00781205"/>
    <w:rsid w:val="007D2970"/>
    <w:rsid w:val="007E2E2D"/>
    <w:rsid w:val="00973A05"/>
    <w:rsid w:val="00AE69E4"/>
    <w:rsid w:val="00ED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26E5DE"/>
  <w15:chartTrackingRefBased/>
  <w15:docId w15:val="{1E1C027D-A005-4F3E-99A2-C6EBE60C9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ED3C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7341A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7341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kapitzlist">
    <w:name w:val="List Paragraph"/>
    <w:basedOn w:val="Normalny"/>
    <w:uiPriority w:val="34"/>
    <w:qFormat/>
    <w:rsid w:val="007341A5"/>
    <w:pPr>
      <w:ind w:left="720"/>
      <w:contextualSpacing/>
    </w:pPr>
  </w:style>
  <w:style w:type="character" w:styleId="Wyrnienieintensywne">
    <w:name w:val="Intense Emphasis"/>
    <w:basedOn w:val="Domylnaczcionkaakapitu"/>
    <w:uiPriority w:val="21"/>
    <w:qFormat/>
    <w:rsid w:val="007341A5"/>
    <w:rPr>
      <w:i/>
      <w:iCs/>
      <w:color w:val="4472C4" w:themeColor="accent1"/>
    </w:rPr>
  </w:style>
  <w:style w:type="character" w:customStyle="1" w:styleId="Nagwek1Znak">
    <w:name w:val="Nagłówek 1 Znak"/>
    <w:basedOn w:val="Domylnaczcionkaakapitu"/>
    <w:link w:val="Nagwek1"/>
    <w:uiPriority w:val="9"/>
    <w:rsid w:val="00ED3C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ogrubienie">
    <w:name w:val="Strong"/>
    <w:basedOn w:val="Domylnaczcionkaakapitu"/>
    <w:uiPriority w:val="22"/>
    <w:qFormat/>
    <w:rsid w:val="006A06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62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Paweł</cp:lastModifiedBy>
  <cp:revision>8</cp:revision>
  <dcterms:created xsi:type="dcterms:W3CDTF">2021-03-13T01:43:00Z</dcterms:created>
  <dcterms:modified xsi:type="dcterms:W3CDTF">2022-03-09T01:37:00Z</dcterms:modified>
</cp:coreProperties>
</file>